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mbia,</w:t>
      </w:r>
      <w:r>
        <w:t xml:space="preserve"> </w:t>
      </w:r>
      <w:r>
        <w:t xml:space="preserve">Th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ambia, The received a score of 6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ambia, Th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mbia, The received a score of</w:t>
      </w:r>
      <w:r>
        <w:t xml:space="preserve"> </w:t>
      </w:r>
      <w:r>
        <w:rPr>
          <w:bCs/>
          <w:b/>
        </w:rPr>
        <w:t xml:space="preserve">6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ambia, The received a score of 89.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ambia, The received a score of 3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ambia, The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ambia, Th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ambia, Th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ambia, Th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ambia, Th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ambia, Th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ambia, Th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ambia, Th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ambia, Th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ambia, Th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ambia, Th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ambia, Th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ambia, Th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ambia,%20Th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ambia,%20Th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ambia,%20Th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ambia,%20Th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ambia,%20Th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ambia,%20Th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ambia,%20Th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ambia,%20Th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ambia,%20Th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ambia,%20Th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ambia,%20Th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ambia,%20Th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ambia,%20Th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ambia,%20Th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ambia,%20Th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ambia,%20Th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ambia,%20Th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3,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3, 2010,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1, 2005, 2006, 2010, 2018,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3:23Z</dcterms:created>
  <dcterms:modified xsi:type="dcterms:W3CDTF">2024-01-16T17: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ambia, The Country Report</vt:lpwstr>
  </property>
</Properties>
</file>